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7" w:rightFromText="187" w:vertAnchor="page" w:horzAnchor="page" w:tblpXSpec="center" w:tblpYSpec="center"/>
        <w:tblOverlap w:val="never"/>
        <w:tblW w:w="10969" w:type="dxa"/>
        <w:tblLook w:val="0000" w:firstRow="0" w:lastRow="0" w:firstColumn="0" w:lastColumn="0" w:noHBand="0" w:noVBand="0"/>
      </w:tblPr>
      <w:tblGrid>
        <w:gridCol w:w="2646"/>
        <w:gridCol w:w="1976"/>
        <w:gridCol w:w="1830"/>
        <w:gridCol w:w="1270"/>
        <w:gridCol w:w="1790"/>
        <w:gridCol w:w="1457"/>
      </w:tblGrid>
      <w:tr w:rsidR="00A26435" w14:paraId="02372C80" w14:textId="77777777" w:rsidTr="00A26435">
        <w:trPr>
          <w:trHeight w:val="442"/>
        </w:trPr>
        <w:tc>
          <w:tcPr>
            <w:tcW w:w="109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center"/>
          </w:tcPr>
          <w:p w14:paraId="52BA8651" w14:textId="5B4AC599" w:rsidR="00A26435" w:rsidRDefault="00A26435" w:rsidP="00E71139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Rugby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League</w:t>
            </w:r>
          </w:p>
          <w:p w14:paraId="58BFA233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  <w:p w14:paraId="4ABE5106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</w:tr>
      <w:tr w:rsidR="00A26435" w14:paraId="444FF5A3" w14:textId="77777777" w:rsidTr="00A26435">
        <w:trPr>
          <w:trHeight w:val="315"/>
        </w:trPr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C0C0C0"/>
            <w:noWrap/>
            <w:vAlign w:val="bottom"/>
          </w:tcPr>
          <w:p w14:paraId="19B2CB65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fficial Score Sheet</w:t>
            </w: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  <w:noWrap/>
            <w:vAlign w:val="bottom"/>
          </w:tcPr>
          <w:p w14:paraId="7B31B190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  <w:noWrap/>
            <w:vAlign w:val="bottom"/>
          </w:tcPr>
          <w:p w14:paraId="3C75EA48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  <w:noWrap/>
            <w:vAlign w:val="bottom"/>
          </w:tcPr>
          <w:p w14:paraId="12A9A77F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  <w:noWrap/>
            <w:vAlign w:val="bottom"/>
          </w:tcPr>
          <w:p w14:paraId="118B76BA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2E566AE7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7880B1C0" w14:textId="77777777" w:rsidTr="00A26435">
        <w:trPr>
          <w:trHeight w:val="315"/>
        </w:trPr>
        <w:tc>
          <w:tcPr>
            <w:tcW w:w="264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4A8F4043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 </w:t>
            </w: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4A12034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45D713C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FCDFEDC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CB7259F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92B2D97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2E17763C" w14:textId="77777777" w:rsidTr="00A26435">
        <w:trPr>
          <w:trHeight w:val="315"/>
        </w:trPr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bottom"/>
          </w:tcPr>
          <w:p w14:paraId="7C2FFFEB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Game</w:t>
            </w:r>
          </w:p>
        </w:tc>
        <w:tc>
          <w:tcPr>
            <w:tcW w:w="1976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5879CD3C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s.</w:t>
            </w:r>
          </w:p>
        </w:tc>
        <w:tc>
          <w:tcPr>
            <w:tcW w:w="18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C3622B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</w:tcBorders>
            <w:noWrap/>
            <w:vAlign w:val="bottom"/>
          </w:tcPr>
          <w:p w14:paraId="0999F0A1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corekeeper:</w:t>
            </w:r>
          </w:p>
        </w:tc>
        <w:tc>
          <w:tcPr>
            <w:tcW w:w="1457" w:type="dxa"/>
            <w:tcBorders>
              <w:top w:val="single" w:sz="4" w:space="0" w:color="auto"/>
              <w:right w:val="single" w:sz="4" w:space="0" w:color="auto"/>
            </w:tcBorders>
            <w:noWrap/>
            <w:vAlign w:val="bottom"/>
          </w:tcPr>
          <w:p w14:paraId="71B0FE44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A26435" w14:paraId="4E2AF296" w14:textId="77777777" w:rsidTr="00A26435">
        <w:trPr>
          <w:trHeight w:val="315"/>
        </w:trPr>
        <w:tc>
          <w:tcPr>
            <w:tcW w:w="2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51F9544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Game #: 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bottom"/>
          </w:tcPr>
          <w:p w14:paraId="37AE37C2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te:</w:t>
            </w:r>
          </w:p>
        </w:tc>
        <w:tc>
          <w:tcPr>
            <w:tcW w:w="1830" w:type="dxa"/>
            <w:tcBorders>
              <w:top w:val="single" w:sz="4" w:space="0" w:color="auto"/>
              <w:bottom w:val="single" w:sz="4" w:space="0" w:color="auto"/>
            </w:tcBorders>
            <w:noWrap/>
            <w:vAlign w:val="bottom"/>
          </w:tcPr>
          <w:p w14:paraId="319DD017" w14:textId="77777777" w:rsidR="00A26435" w:rsidRDefault="00A26435" w:rsidP="00E71139">
            <w:pPr>
              <w:jc w:val="righ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270" w:type="dxa"/>
            <w:noWrap/>
            <w:vAlign w:val="bottom"/>
          </w:tcPr>
          <w:p w14:paraId="0E44C831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Referee: </w:t>
            </w:r>
          </w:p>
        </w:tc>
        <w:tc>
          <w:tcPr>
            <w:tcW w:w="1790" w:type="dxa"/>
            <w:noWrap/>
            <w:vAlign w:val="bottom"/>
          </w:tcPr>
          <w:p w14:paraId="7FC0BE5D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457" w:type="dxa"/>
            <w:noWrap/>
            <w:vAlign w:val="bottom"/>
          </w:tcPr>
          <w:p w14:paraId="2053E954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 </w:t>
            </w:r>
          </w:p>
        </w:tc>
      </w:tr>
      <w:tr w:rsidR="00A26435" w14:paraId="4326968D" w14:textId="77777777" w:rsidTr="00A26435">
        <w:trPr>
          <w:trHeight w:val="330"/>
        </w:trPr>
        <w:tc>
          <w:tcPr>
            <w:tcW w:w="2646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noWrap/>
            <w:vAlign w:val="bottom"/>
          </w:tcPr>
          <w:p w14:paraId="60A951BC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 </w:t>
            </w: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AB1930E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963604B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2471FFC7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left w:val="nil"/>
              <w:bottom w:val="nil"/>
              <w:right w:val="nil"/>
            </w:tcBorders>
            <w:noWrap/>
            <w:vAlign w:val="bottom"/>
          </w:tcPr>
          <w:p w14:paraId="446E49AA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457" w:type="dxa"/>
            <w:tcBorders>
              <w:left w:val="nil"/>
              <w:bottom w:val="nil"/>
              <w:right w:val="single" w:sz="8" w:space="0" w:color="auto"/>
            </w:tcBorders>
            <w:noWrap/>
            <w:vAlign w:val="bottom"/>
          </w:tcPr>
          <w:p w14:paraId="560CC677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2F3FD993" w14:textId="77777777" w:rsidTr="00A26435">
        <w:trPr>
          <w:trHeight w:val="330"/>
        </w:trPr>
        <w:tc>
          <w:tcPr>
            <w:tcW w:w="26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</w:tcPr>
          <w:p w14:paraId="3A6A7877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eam: </w:t>
            </w:r>
          </w:p>
        </w:tc>
        <w:tc>
          <w:tcPr>
            <w:tcW w:w="1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19C2D85" w14:textId="673CC2DA" w:rsidR="00A26435" w:rsidRDefault="00A26435" w:rsidP="00E7113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uchdowns</w:t>
            </w:r>
          </w:p>
        </w:tc>
        <w:tc>
          <w:tcPr>
            <w:tcW w:w="18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F8B1B4F" w14:textId="2DB54669" w:rsidR="00A26435" w:rsidRDefault="00A26435" w:rsidP="00E7113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uches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tcW w:w="12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6A3974B" w14:textId="23B1F7DC" w:rsidR="00A26435" w:rsidRDefault="00A26435" w:rsidP="00E7113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enalties</w:t>
            </w:r>
          </w:p>
        </w:tc>
        <w:tc>
          <w:tcPr>
            <w:tcW w:w="17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CEFD9D0" w14:textId="24582FDE" w:rsidR="00A26435" w:rsidRDefault="00A26435" w:rsidP="00E7113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 </w:t>
            </w:r>
            <w:r>
              <w:rPr>
                <w:rFonts w:ascii="Arial" w:hAnsi="Arial" w:cs="Arial"/>
                <w:b/>
                <w:bCs/>
              </w:rPr>
              <w:t>Interceptions</w:t>
            </w:r>
          </w:p>
        </w:tc>
        <w:tc>
          <w:tcPr>
            <w:tcW w:w="145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3883B191" w14:textId="2CE299DC" w:rsidR="00A26435" w:rsidRDefault="00A26435" w:rsidP="00E71139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urnovers</w:t>
            </w:r>
            <w:r>
              <w:rPr>
                <w:rFonts w:ascii="Arial" w:hAnsi="Arial" w:cs="Arial"/>
                <w:b/>
                <w:bCs/>
              </w:rPr>
              <w:t> </w:t>
            </w:r>
          </w:p>
        </w:tc>
      </w:tr>
      <w:tr w:rsidR="00A26435" w14:paraId="4247CF63" w14:textId="77777777" w:rsidTr="00A26435">
        <w:trPr>
          <w:trHeight w:val="330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3F8AA455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layers: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4CF391B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CCE8DAF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B1E5A59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67CF820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347BDC4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3ED7EB75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57EBD1DE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1  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CDF27BD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8043B53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64CBCD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6EB397D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090924DD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0D5560EE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7C70B1AE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2  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A5D59AC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A45DFE5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AB27D0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2232550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095B443C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23A4E89C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1F74479B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3  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AEBC12D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15EBA35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A1A5B72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032F63D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5E1D431F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47A79B8C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087C752D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4  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9A80449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DB91C31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17B5C11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487D0F7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496876EF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4E8F7BDD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040712D8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E6A98CD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A74AA04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8AB4879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082EE4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6AFB87A4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6246C5AC" w14:textId="77777777" w:rsidTr="00A26435">
        <w:trPr>
          <w:trHeight w:val="330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</w:tcPr>
          <w:p w14:paraId="718FACAB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FDFFEBA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F3C00E9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BFBAE3A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157E122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236484C9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0EFA71B5" w14:textId="77777777" w:rsidTr="00A26435">
        <w:trPr>
          <w:trHeight w:val="330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</w:tcPr>
          <w:p w14:paraId="501A34BB" w14:textId="77777777" w:rsidR="00A26435" w:rsidRDefault="00A26435" w:rsidP="00E71139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1865D8FB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1641D001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75D58064" w14:textId="77777777" w:rsidR="00A26435" w:rsidRDefault="00A26435" w:rsidP="00E7113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1AAB67DA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noWrap/>
            <w:vAlign w:val="bottom"/>
          </w:tcPr>
          <w:p w14:paraId="3CBBE2D9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7D0755AA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</w:tcPr>
          <w:p w14:paraId="38E8DC2F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53D016" w14:textId="77777777" w:rsidR="00A26435" w:rsidRDefault="00A26435" w:rsidP="00E7113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62D41B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6FC9CE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9DADF1" w14:textId="77777777" w:rsidR="00A26435" w:rsidRDefault="00A26435" w:rsidP="00E71139">
            <w:pPr>
              <w:rPr>
                <w:rFonts w:ascii="Arial" w:hAnsi="Arial" w:cs="Arial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</w:tcPr>
          <w:p w14:paraId="2F26C2AE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0A707421" w14:textId="77777777" w:rsidTr="00A26435">
        <w:trPr>
          <w:trHeight w:val="167"/>
        </w:trPr>
        <w:tc>
          <w:tcPr>
            <w:tcW w:w="264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000000"/>
            <w:noWrap/>
            <w:vAlign w:val="bottom"/>
          </w:tcPr>
          <w:p w14:paraId="1D6E4D67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noWrap/>
            <w:vAlign w:val="bottom"/>
          </w:tcPr>
          <w:p w14:paraId="2B9C1899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noWrap/>
            <w:vAlign w:val="bottom"/>
          </w:tcPr>
          <w:p w14:paraId="1E68778E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noWrap/>
            <w:vAlign w:val="bottom"/>
          </w:tcPr>
          <w:p w14:paraId="28BF517D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noWrap/>
            <w:vAlign w:val="bottom"/>
          </w:tcPr>
          <w:p w14:paraId="4EA5E627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000000"/>
            <w:noWrap/>
            <w:vAlign w:val="bottom"/>
          </w:tcPr>
          <w:p w14:paraId="4D7B336B" w14:textId="77777777" w:rsidR="00A26435" w:rsidRDefault="00A26435" w:rsidP="00E711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284AE7A6" w14:textId="77777777" w:rsidTr="00A26435">
        <w:trPr>
          <w:trHeight w:val="330"/>
        </w:trPr>
        <w:tc>
          <w:tcPr>
            <w:tcW w:w="2646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noWrap/>
            <w:vAlign w:val="bottom"/>
          </w:tcPr>
          <w:p w14:paraId="1723CAD1" w14:textId="77777777" w:rsidR="00A26435" w:rsidRDefault="00A26435" w:rsidP="00A2643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am</w:t>
            </w: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3286993" w14:textId="028F85DB" w:rsidR="00A26435" w:rsidRDefault="00A26435" w:rsidP="00A2643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uchdowns</w:t>
            </w: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0670857" w14:textId="71CB0B32" w:rsidR="00A26435" w:rsidRDefault="00A26435" w:rsidP="00A2643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ouches </w:t>
            </w:r>
          </w:p>
        </w:tc>
        <w:tc>
          <w:tcPr>
            <w:tcW w:w="127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BB7C694" w14:textId="701BF8DB" w:rsidR="00A26435" w:rsidRDefault="00A26435" w:rsidP="00A2643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enalties</w:t>
            </w:r>
          </w:p>
        </w:tc>
        <w:tc>
          <w:tcPr>
            <w:tcW w:w="17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449CE7D" w14:textId="7B55D5FF" w:rsidR="00A26435" w:rsidRDefault="00A26435" w:rsidP="00A2643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 Interceptions</w:t>
            </w: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noWrap/>
            <w:vAlign w:val="bottom"/>
          </w:tcPr>
          <w:p w14:paraId="4E83907D" w14:textId="343D7E33" w:rsidR="00A26435" w:rsidRDefault="00A26435" w:rsidP="00A26435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urnovers </w:t>
            </w:r>
          </w:p>
        </w:tc>
      </w:tr>
      <w:tr w:rsidR="00A26435" w14:paraId="08D481A9" w14:textId="77777777" w:rsidTr="00A26435">
        <w:trPr>
          <w:trHeight w:val="315"/>
        </w:trPr>
        <w:tc>
          <w:tcPr>
            <w:tcW w:w="26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14:paraId="5CA595C8" w14:textId="77777777" w:rsidR="00A26435" w:rsidRDefault="00A26435" w:rsidP="00A2643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layers: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7008A0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07BC58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D123C1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558E43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</w:tcPr>
          <w:p w14:paraId="723F7E13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4C139926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5B7EF374" w14:textId="77777777" w:rsidR="00A26435" w:rsidRDefault="00A26435" w:rsidP="00A2643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1  </w:t>
            </w:r>
          </w:p>
        </w:tc>
        <w:tc>
          <w:tcPr>
            <w:tcW w:w="197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04E98C9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2482339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7C1122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6AA0D83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4D50AFF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57EF277A" w14:textId="77777777" w:rsidTr="00A26435">
        <w:trPr>
          <w:trHeight w:val="330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26E72FB5" w14:textId="77777777" w:rsidR="00A26435" w:rsidRDefault="00A26435" w:rsidP="00A2643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2  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E1DF19F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DCB2373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1BBF94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917192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0ABEE1F5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4E3D5F92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0CCA6B5C" w14:textId="77777777" w:rsidR="00A26435" w:rsidRDefault="00A26435" w:rsidP="00A2643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3  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C855B73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3121901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856071D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75BD5DF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1928D343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124CA8F0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238840A7" w14:textId="77777777" w:rsidR="00A26435" w:rsidRDefault="00A26435" w:rsidP="00A2643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4  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D250DA0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1888D7D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EA8D07E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D537B0B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76A425D7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0E458E04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noWrap/>
            <w:vAlign w:val="bottom"/>
          </w:tcPr>
          <w:p w14:paraId="21F9AE2B" w14:textId="77777777" w:rsidR="00A26435" w:rsidRDefault="00A26435" w:rsidP="00A2643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29B7D31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21E84EA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7DDBCC3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09F2E59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14:paraId="55C1FE4C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66E96B17" w14:textId="77777777" w:rsidTr="00A26435">
        <w:trPr>
          <w:trHeight w:val="330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</w:tcPr>
          <w:p w14:paraId="1D65F237" w14:textId="77777777" w:rsidR="00A26435" w:rsidRDefault="00A26435" w:rsidP="00A2643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197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noWrap/>
            <w:vAlign w:val="bottom"/>
          </w:tcPr>
          <w:p w14:paraId="6B09FBBF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790BD16F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556E83B0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0BBED43A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</w:tcPr>
          <w:p w14:paraId="32E06E04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048C2BCB" w14:textId="77777777" w:rsidTr="00A26435">
        <w:trPr>
          <w:trHeight w:val="330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</w:tcPr>
          <w:p w14:paraId="23BE30D1" w14:textId="77777777" w:rsidR="00A26435" w:rsidRDefault="00A26435" w:rsidP="00A26435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tal</w:t>
            </w:r>
          </w:p>
        </w:tc>
        <w:tc>
          <w:tcPr>
            <w:tcW w:w="19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52638523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4EF766EE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0434A2CA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7255C931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noWrap/>
            <w:vAlign w:val="bottom"/>
          </w:tcPr>
          <w:p w14:paraId="60144446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259F8A9E" w14:textId="77777777" w:rsidTr="00A26435">
        <w:trPr>
          <w:trHeight w:val="330"/>
        </w:trPr>
        <w:tc>
          <w:tcPr>
            <w:tcW w:w="264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</w:tcPr>
          <w:p w14:paraId="1078AF9D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F5DB9A" w14:textId="77777777" w:rsidR="00A26435" w:rsidRDefault="00A26435" w:rsidP="00A26435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F653F2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FF632C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8C88E4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</w:tcPr>
          <w:p w14:paraId="686C810C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50221595" w14:textId="77777777" w:rsidTr="00A26435">
        <w:trPr>
          <w:trHeight w:val="420"/>
        </w:trPr>
        <w:tc>
          <w:tcPr>
            <w:tcW w:w="264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495A065" w14:textId="77777777" w:rsidR="00A26435" w:rsidRDefault="00A26435" w:rsidP="00A26435">
            <w:pPr>
              <w:rPr>
                <w:rFonts w:ascii="Arial" w:hAnsi="Arial" w:cs="Arial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2420"/>
            </w:tblGrid>
            <w:tr w:rsidR="00A26435" w14:paraId="7E56A7AB" w14:textId="77777777" w:rsidTr="00E71139">
              <w:trPr>
                <w:trHeight w:val="420"/>
                <w:tblCellSpacing w:w="0" w:type="dxa"/>
              </w:trPr>
              <w:tc>
                <w:tcPr>
                  <w:tcW w:w="2400" w:type="dxa"/>
                  <w:tcBorders>
                    <w:top w:val="single" w:sz="4" w:space="0" w:color="auto"/>
                    <w:left w:val="single" w:sz="8" w:space="0" w:color="auto"/>
                    <w:bottom w:val="single" w:sz="4" w:space="0" w:color="auto"/>
                    <w:right w:val="nil"/>
                  </w:tcBorders>
                  <w:noWrap/>
                  <w:vAlign w:val="bottom"/>
                </w:tcPr>
                <w:p w14:paraId="2B372A18" w14:textId="77777777" w:rsidR="00A26435" w:rsidRDefault="00A26435" w:rsidP="00A26435">
                  <w:pPr>
                    <w:framePr w:hSpace="187" w:wrap="around" w:vAnchor="page" w:hAnchor="page" w:xAlign="center" w:yAlign="center"/>
                    <w:suppressOverlap/>
                    <w:rPr>
                      <w:rFonts w:ascii="Arial" w:hAnsi="Arial" w:cs="Arial"/>
                      <w:b/>
                      <w:bCs/>
                      <w:sz w:val="32"/>
                      <w:szCs w:val="32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32"/>
                      <w:szCs w:val="32"/>
                    </w:rPr>
                    <w:t>Final Score:</w:t>
                  </w:r>
                </w:p>
              </w:tc>
            </w:tr>
          </w:tbl>
          <w:p w14:paraId="5D6B39DD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9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597BF1B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98B5742" w14:textId="77777777" w:rsidR="00A26435" w:rsidRDefault="00A26435" w:rsidP="00A264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9F60E8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558DA1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</w:tcPr>
          <w:p w14:paraId="6F274229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485AF86D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</w:tcPr>
          <w:p w14:paraId="46A2C42E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D4CE463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E29556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87E952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D0EC9E7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</w:tcPr>
          <w:p w14:paraId="2B6477F7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24464B28" w14:textId="77777777" w:rsidTr="00A26435">
        <w:trPr>
          <w:trHeight w:val="315"/>
        </w:trPr>
        <w:tc>
          <w:tcPr>
            <w:tcW w:w="264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F94231" w14:textId="33A3CD3A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C228BCC" wp14:editId="39C7736C">
                      <wp:simplePos x="0" y="0"/>
                      <wp:positionH relativeFrom="column">
                        <wp:posOffset>1197610</wp:posOffset>
                      </wp:positionH>
                      <wp:positionV relativeFrom="paragraph">
                        <wp:posOffset>5715</wp:posOffset>
                      </wp:positionV>
                      <wp:extent cx="5200650" cy="371475"/>
                      <wp:effectExtent l="8890" t="9525" r="10160" b="952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00650" cy="3714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59DC1C" w14:textId="77777777" w:rsidR="00A26435" w:rsidRDefault="00A26435" w:rsidP="00A26435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corekeeper:  Be sure you report the game's data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br/>
                                    <w:t xml:space="preserve">to both teams' statisticians </w:t>
                                  </w:r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immediately</w:t>
                                  </w:r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following the game!!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228BC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94.3pt;margin-top:.45pt;width:409.5pt;height:2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">
                      <v:textbox>
                        <w:txbxContent>
                          <w:p w14:paraId="7459DC1C" w14:textId="77777777" w:rsidR="00A26435" w:rsidRDefault="00A26435" w:rsidP="00A26435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Scorekeeper:  Be sure you report the game's data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br/>
                              <w:t xml:space="preserve">to both teams' statisticians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mmediately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following the game!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6D2E69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C9A5F76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4D3298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19ACD75" w14:textId="77777777" w:rsidR="00A26435" w:rsidRDefault="00A26435" w:rsidP="00A26435">
            <w:pPr>
              <w:rPr>
                <w:rFonts w:ascii="Arial" w:hAnsi="Arial" w:cs="Arial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</w:tcPr>
          <w:p w14:paraId="1AC8CBFC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  <w:tr w:rsidR="00A26435" w14:paraId="26A2F237" w14:textId="77777777" w:rsidTr="00A26435">
        <w:trPr>
          <w:trHeight w:val="330"/>
        </w:trPr>
        <w:tc>
          <w:tcPr>
            <w:tcW w:w="264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14:paraId="37BDF162" w14:textId="77777777" w:rsidR="00A26435" w:rsidRDefault="00A26435" w:rsidP="00A26435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976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0CE20AC1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83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56C352E5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27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1E5011A8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79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</w:tcPr>
          <w:p w14:paraId="00C2142E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</w:tcPr>
          <w:p w14:paraId="308CDA64" w14:textId="77777777" w:rsidR="00A26435" w:rsidRDefault="00A26435" w:rsidP="00A2643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 </w:t>
            </w:r>
          </w:p>
        </w:tc>
      </w:tr>
    </w:tbl>
    <w:p w14:paraId="48F12E2C" w14:textId="77777777" w:rsidR="00141949" w:rsidRDefault="00141949"/>
    <w:sectPr w:rsidR="001419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LU0NzI1NTIysDBR0lEKTi0uzszPAykwrAUAsHLS2CwAAAA="/>
  </w:docVars>
  <w:rsids>
    <w:rsidRoot w:val="00A26435"/>
    <w:rsid w:val="00141949"/>
    <w:rsid w:val="00A26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D6789"/>
  <w15:chartTrackingRefBased/>
  <w15:docId w15:val="{69088CF1-61E9-41D7-9B3B-12EE5E2F4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64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3</Words>
  <Characters>448</Characters>
  <Application>Microsoft Office Word</Application>
  <DocSecurity>0</DocSecurity>
  <Lines>8</Lines>
  <Paragraphs>4</Paragraphs>
  <ScaleCrop>false</ScaleCrop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 Adams</dc:creator>
  <cp:keywords/>
  <dc:description/>
  <cp:lastModifiedBy>Alex  Adams</cp:lastModifiedBy>
  <cp:revision>1</cp:revision>
  <cp:lastPrinted>2021-03-30T13:59:00Z</cp:lastPrinted>
  <dcterms:created xsi:type="dcterms:W3CDTF">2021-03-30T13:52:00Z</dcterms:created>
  <dcterms:modified xsi:type="dcterms:W3CDTF">2021-03-30T14:05:00Z</dcterms:modified>
</cp:coreProperties>
</file>